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618ED2F5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14:paraId="2CB68D95" w14:textId="5D89B25D" w:rsidR="001255B0" w:rsidRPr="001255B0" w:rsidRDefault="001255B0" w:rsidP="001255B0">
            <w:pPr>
              <w:pBdr>
                <w:bottom w:val="single" w:sz="12" w:space="0" w:color="9E917C"/>
              </w:pBdr>
              <w:shd w:val="clear" w:color="auto" w:fill="FFFFFF"/>
              <w:spacing w:after="0" w:line="510" w:lineRule="atLeast"/>
              <w:outlineLvl w:val="0"/>
              <w:rPr>
                <w:rFonts w:ascii="Segoe UI" w:eastAsia="Times New Roman" w:hAnsi="Segoe UI" w:cs="Segoe UI"/>
                <w:color w:val="201F1E"/>
                <w:kern w:val="36"/>
                <w:sz w:val="48"/>
                <w:szCs w:val="48"/>
              </w:rPr>
            </w:pPr>
            <w:r w:rsidRPr="001255B0">
              <w:rPr>
                <w:rFonts w:ascii="inherit" w:eastAsia="Times New Roman" w:hAnsi="inherit" w:cs="Segoe UI"/>
                <w:color w:val="201F1E"/>
                <w:kern w:val="36"/>
                <w:sz w:val="29"/>
                <w:szCs w:val="29"/>
                <w:bdr w:val="none" w:sz="0" w:space="0" w:color="auto" w:frame="1"/>
              </w:rPr>
              <w:t>Arun K. Muthusamy, M.D.</w:t>
            </w:r>
          </w:p>
          <w:p w14:paraId="72624998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Medical Education</w:t>
            </w:r>
          </w:p>
          <w:p w14:paraId="3FAE3C76" w14:textId="77777777" w:rsidR="001255B0" w:rsidRP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Stanley Medical College; Chennai, Tamil Nadu/India – MBBS, 2006</w:t>
            </w:r>
          </w:p>
          <w:p w14:paraId="1A52589B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Residency</w:t>
            </w:r>
          </w:p>
          <w:p w14:paraId="641DEEB3" w14:textId="77777777" w:rsidR="001255B0" w:rsidRP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Detroit Medical Center – Wayne State University School of Medicine; Detroit, MI – Internal Medicine, 2015</w:t>
            </w:r>
          </w:p>
          <w:p w14:paraId="6B5B324D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Fellowship</w:t>
            </w:r>
          </w:p>
          <w:p w14:paraId="24A595AE" w14:textId="77777777" w:rsidR="001255B0" w:rsidRP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Detroit Medical Center – Wayne State University School of Medicine; Detroit, MI – Gastroenterology, 2018</w:t>
            </w:r>
          </w:p>
          <w:p w14:paraId="7F6C08A7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Board Certifications</w:t>
            </w:r>
          </w:p>
          <w:p w14:paraId="6E94E3B4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Board of Internal Medicine/ Gastroenterology – Board Eligible</w:t>
            </w:r>
          </w:p>
          <w:p w14:paraId="60F0661A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Board of Internal Medicine, 2015</w:t>
            </w:r>
          </w:p>
          <w:p w14:paraId="0189DB13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Professional Memberships</w:t>
            </w:r>
          </w:p>
          <w:p w14:paraId="20A62366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Medical Association</w:t>
            </w:r>
          </w:p>
          <w:p w14:paraId="20A8BC13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College of Gastroenterology</w:t>
            </w:r>
          </w:p>
          <w:p w14:paraId="0443F6D7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Gastroenterology Association</w:t>
            </w:r>
          </w:p>
          <w:p w14:paraId="3E614E57" w14:textId="77777777" w:rsidR="001255B0" w:rsidRPr="001255B0" w:rsidRDefault="001255B0" w:rsidP="001255B0">
            <w:pPr>
              <w:shd w:val="clear" w:color="auto" w:fill="FFFFFF"/>
              <w:spacing w:after="0"/>
              <w:textAlignment w:val="baseline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American Society of Gastrointestinal Endoscopy</w:t>
            </w:r>
          </w:p>
          <w:p w14:paraId="36073297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Professional Interests</w:t>
            </w:r>
          </w:p>
          <w:p w14:paraId="4D2C97E2" w14:textId="77777777" w:rsidR="001255B0" w:rsidRP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General gastroenterology, hepatology</w:t>
            </w:r>
          </w:p>
          <w:p w14:paraId="42CB8873" w14:textId="77777777" w:rsidR="001255B0" w:rsidRPr="001255B0" w:rsidRDefault="001255B0" w:rsidP="001255B0">
            <w:pPr>
              <w:shd w:val="clear" w:color="auto" w:fill="FFFFFF"/>
              <w:spacing w:after="0" w:line="300" w:lineRule="atLeast"/>
              <w:outlineLvl w:val="4"/>
              <w:rPr>
                <w:rFonts w:ascii="Segoe UI" w:eastAsia="Times New Roman" w:hAnsi="Segoe UI" w:cs="Segoe UI"/>
                <w:b/>
                <w:bCs/>
                <w:color w:val="201F1E"/>
                <w:kern w:val="0"/>
                <w:sz w:val="20"/>
                <w:szCs w:val="20"/>
              </w:rPr>
            </w:pPr>
            <w:r w:rsidRPr="001255B0">
              <w:rPr>
                <w:rFonts w:ascii="inherit" w:eastAsia="Times New Roman" w:hAnsi="inherit" w:cs="Segoe UI"/>
                <w:b/>
                <w:bCs/>
                <w:color w:val="201F1E"/>
                <w:kern w:val="0"/>
                <w:sz w:val="29"/>
                <w:szCs w:val="29"/>
                <w:bdr w:val="none" w:sz="0" w:space="0" w:color="auto" w:frame="1"/>
              </w:rPr>
              <w:t>Practicing Since</w:t>
            </w:r>
          </w:p>
          <w:p w14:paraId="153E8B55" w14:textId="72066AC3" w:rsid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</w:pPr>
            <w:r w:rsidRPr="001255B0"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>2018</w:t>
            </w:r>
          </w:p>
          <w:p w14:paraId="7B3AB63E" w14:textId="166E6F06" w:rsidR="001255B0" w:rsidRDefault="001255B0" w:rsidP="001255B0">
            <w:pPr>
              <w:shd w:val="clear" w:color="auto" w:fill="FFFFFF"/>
              <w:spacing w:after="0"/>
              <w:rPr>
                <w:rFonts w:ascii="Segoe UI" w:eastAsia="Times New Roman" w:hAnsi="Segoe UI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</w:pPr>
          </w:p>
          <w:p w14:paraId="25A5EE75" w14:textId="06CCC81D" w:rsidR="001255B0" w:rsidRPr="0021442A" w:rsidRDefault="001255B0" w:rsidP="001255B0">
            <w:pPr>
              <w:shd w:val="clear" w:color="auto" w:fill="FFFFFF"/>
              <w:spacing w:after="0"/>
              <w:rPr>
                <w:rFonts w:ascii="Arial Black" w:eastAsia="Times New Roman" w:hAnsi="Arial Black" w:cs="Segoe UI"/>
                <w:color w:val="201F1E"/>
                <w:kern w:val="0"/>
                <w:sz w:val="23"/>
                <w:szCs w:val="23"/>
              </w:rPr>
            </w:pPr>
            <w:r w:rsidRPr="0021442A">
              <w:rPr>
                <w:rFonts w:ascii="Arial Black" w:eastAsia="Times New Roman" w:hAnsi="Arial Black" w:cs="Segoe UI"/>
                <w:color w:val="201F1E"/>
                <w:kern w:val="0"/>
                <w:sz w:val="23"/>
                <w:szCs w:val="23"/>
                <w:bdr w:val="none" w:sz="0" w:space="0" w:color="auto" w:frame="1"/>
              </w:rPr>
              <w:t xml:space="preserve">Dr Muthusamy will speak on </w:t>
            </w:r>
            <w:r w:rsidRPr="0021442A">
              <w:rPr>
                <w:rFonts w:ascii="Arial Black" w:hAnsi="Arial Black" w:cs="Times New Roman"/>
                <w:b/>
                <w:bCs/>
                <w:color w:val="auto"/>
                <w:sz w:val="24"/>
                <w:szCs w:val="24"/>
              </w:rPr>
              <w:t>Steatohepatitis at the Fall MSGNA Conference.</w:t>
            </w:r>
          </w:p>
          <w:p w14:paraId="48E6A04E" w14:textId="1C34B2A8" w:rsidR="00B54986" w:rsidRDefault="00B54986" w:rsidP="00A5412F"/>
        </w:tc>
        <w:tc>
          <w:tcPr>
            <w:tcW w:w="3312" w:type="dxa"/>
          </w:tcPr>
          <w:p w14:paraId="21F57B7B" w14:textId="14A0A5D4" w:rsidR="007971D4" w:rsidRDefault="007971D4" w:rsidP="00B54986">
            <w:pPr>
              <w:pStyle w:val="Address"/>
            </w:pPr>
          </w:p>
        </w:tc>
      </w:tr>
      <w:tr w:rsidR="007971D4" w14:paraId="7151DE44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3F3FE077" w14:textId="77777777" w:rsidR="007971D4" w:rsidRDefault="007971D4" w:rsidP="00825C1C"/>
        </w:tc>
        <w:tc>
          <w:tcPr>
            <w:tcW w:w="3312" w:type="dxa"/>
            <w:vAlign w:val="bottom"/>
          </w:tcPr>
          <w:p w14:paraId="1092F872" w14:textId="08824D27" w:rsidR="007971D4" w:rsidRDefault="001255B0" w:rsidP="00B54986">
            <w:pPr>
              <w:ind w:right="-12"/>
              <w:jc w:val="right"/>
            </w:pPr>
            <w:r>
              <w:rPr>
                <w:noProof/>
              </w:rPr>
              <w:drawing>
                <wp:inline distT="0" distB="0" distL="0" distR="0" wp14:anchorId="09D690AC" wp14:editId="563117D2">
                  <wp:extent cx="1894840" cy="209704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802" cy="2136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1D4" w14:paraId="1CF8A8E8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6CC8C106" w14:textId="77777777" w:rsidR="007971D4" w:rsidRDefault="007971D4" w:rsidP="00825C1C"/>
        </w:tc>
        <w:tc>
          <w:tcPr>
            <w:tcW w:w="3312" w:type="dxa"/>
          </w:tcPr>
          <w:p w14:paraId="6CA1F9CA" w14:textId="77777777" w:rsidR="007971D4" w:rsidRDefault="007971D4" w:rsidP="00825C1C"/>
        </w:tc>
      </w:tr>
    </w:tbl>
    <w:p w14:paraId="0A747CC3" w14:textId="7D43F705" w:rsidR="005A20B8" w:rsidRDefault="005A20B8" w:rsidP="00825C1C">
      <w:bookmarkStart w:id="0" w:name="_GoBack"/>
      <w:bookmarkEnd w:id="0"/>
    </w:p>
    <w:sectPr w:rsidR="005A20B8" w:rsidSect="00B54986">
      <w:headerReference w:type="default" r:id="rId10"/>
      <w:pgSz w:w="12240" w:h="15840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7CCA1" w14:textId="77777777" w:rsidR="00452FE9" w:rsidRDefault="00452FE9" w:rsidP="00825C1C">
      <w:r>
        <w:separator/>
      </w:r>
    </w:p>
  </w:endnote>
  <w:endnote w:type="continuationSeparator" w:id="0">
    <w:p w14:paraId="76225B03" w14:textId="77777777" w:rsidR="00452FE9" w:rsidRDefault="00452FE9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4C704" w14:textId="77777777" w:rsidR="00452FE9" w:rsidRDefault="00452FE9" w:rsidP="00825C1C">
      <w:r>
        <w:separator/>
      </w:r>
    </w:p>
  </w:footnote>
  <w:footnote w:type="continuationSeparator" w:id="0">
    <w:p w14:paraId="4225D289" w14:textId="77777777" w:rsidR="00452FE9" w:rsidRDefault="00452FE9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6CEAE" w14:textId="50120B64" w:rsidR="006B3150" w:rsidRPr="00A5412F" w:rsidRDefault="00A5412F" w:rsidP="00A5412F">
    <w:pPr>
      <w:pStyle w:val="Header"/>
      <w:tabs>
        <w:tab w:val="left" w:pos="1040"/>
        <w:tab w:val="right" w:pos="10080"/>
      </w:tabs>
      <w:ind w:right="-3586"/>
      <w:jc w:val="center"/>
      <w:rPr>
        <w:sz w:val="36"/>
        <w:szCs w:val="36"/>
      </w:rPr>
    </w:pPr>
    <w:r w:rsidRPr="00A5412F">
      <w:rPr>
        <w:noProof/>
      </w:rPr>
      <w:drawing>
        <wp:anchor distT="0" distB="0" distL="114300" distR="114300" simplePos="0" relativeHeight="251660288" behindDoc="0" locked="0" layoutInCell="1" allowOverlap="1" wp14:anchorId="7DB26652" wp14:editId="03F6B13F">
          <wp:simplePos x="0" y="0"/>
          <wp:positionH relativeFrom="column">
            <wp:posOffset>5359400</wp:posOffset>
          </wp:positionH>
          <wp:positionV relativeFrom="paragraph">
            <wp:posOffset>-207010</wp:posOffset>
          </wp:positionV>
          <wp:extent cx="1214755" cy="577850"/>
          <wp:effectExtent l="0" t="0" r="4445" b="0"/>
          <wp:wrapThrough wrapText="bothSides">
            <wp:wrapPolygon edited="0">
              <wp:start x="0" y="0"/>
              <wp:lineTo x="0" y="20651"/>
              <wp:lineTo x="21340" y="20651"/>
              <wp:lineTo x="2134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755" cy="577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A5412F">
      <w:rPr>
        <w:rFonts w:ascii="Arial Black" w:hAnsi="Arial Black"/>
        <w:sz w:val="36"/>
        <w:szCs w:val="36"/>
      </w:rPr>
      <w:t>Fall Conference Speaker Overview</w:t>
    </w:r>
    <w:r w:rsidRPr="00A5412F">
      <w:rPr>
        <w:sz w:val="36"/>
        <w:szCs w:val="36"/>
      </w:rPr>
      <w:tab/>
    </w:r>
    <w:r w:rsidRPr="00A5412F">
      <w:rPr>
        <w:sz w:val="36"/>
        <w:szCs w:val="36"/>
      </w:rPr>
      <w:tab/>
    </w:r>
    <w:r w:rsidR="00825C1C" w:rsidRPr="00A5412F">
      <w:rPr>
        <w:noProof/>
        <w:sz w:val="36"/>
        <w:szCs w:val="36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3F41E38" wp14:editId="363881A4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52A4C9" id="Group 1" o:spid="_x0000_s1026" style="position:absolute;margin-left:414pt;margin-top:0;width:177.1pt;height:753.85pt;z-index:-251657216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">
              <v:rect id="Rectangle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A5412F"/>
    <w:rsid w:val="00015200"/>
    <w:rsid w:val="00020953"/>
    <w:rsid w:val="00037E9C"/>
    <w:rsid w:val="0010668D"/>
    <w:rsid w:val="00121D6A"/>
    <w:rsid w:val="001255B0"/>
    <w:rsid w:val="001805B1"/>
    <w:rsid w:val="001A422C"/>
    <w:rsid w:val="0021442A"/>
    <w:rsid w:val="002B6BD0"/>
    <w:rsid w:val="003309A4"/>
    <w:rsid w:val="003B01F4"/>
    <w:rsid w:val="003C7C5F"/>
    <w:rsid w:val="00452FE9"/>
    <w:rsid w:val="0051165A"/>
    <w:rsid w:val="00512333"/>
    <w:rsid w:val="005A20B8"/>
    <w:rsid w:val="00610254"/>
    <w:rsid w:val="0065365B"/>
    <w:rsid w:val="006B3150"/>
    <w:rsid w:val="007718C6"/>
    <w:rsid w:val="007971D4"/>
    <w:rsid w:val="007C307D"/>
    <w:rsid w:val="007E1163"/>
    <w:rsid w:val="00825C1C"/>
    <w:rsid w:val="00844259"/>
    <w:rsid w:val="008464C9"/>
    <w:rsid w:val="009E70CA"/>
    <w:rsid w:val="00A5412F"/>
    <w:rsid w:val="00B54986"/>
    <w:rsid w:val="00BB696A"/>
    <w:rsid w:val="00C80395"/>
    <w:rsid w:val="00E132A0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E2E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paragraph" w:styleId="Heading1">
    <w:name w:val="heading 1"/>
    <w:basedOn w:val="Normal"/>
    <w:link w:val="Heading1Char"/>
    <w:uiPriority w:val="9"/>
    <w:qFormat/>
    <w:rsid w:val="001255B0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paragraph" w:styleId="Heading5">
    <w:name w:val="heading 5"/>
    <w:basedOn w:val="Normal"/>
    <w:link w:val="Heading5Char"/>
    <w:uiPriority w:val="9"/>
    <w:qFormat/>
    <w:rsid w:val="001255B0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color w:val="auto"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255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1255B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0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13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8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penter\AppData\Roaming\Microsoft\Templates\Provider%20introduction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30T19:57:00Z</dcterms:created>
  <dcterms:modified xsi:type="dcterms:W3CDTF">2019-08-30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